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37963F" w14:textId="1B762CD0" w:rsidR="005A2FDD" w:rsidRDefault="005E3DDC" w:rsidP="005E3DDC">
      <w:pPr>
        <w:ind w:firstLine="720"/>
      </w:pPr>
      <w:r>
        <w:t>1001</w:t>
      </w:r>
    </w:p>
    <w:p w14:paraId="1FA1F185" w14:textId="18CA6A78" w:rsidR="005E3DDC" w:rsidRDefault="005E3DDC" w:rsidP="005E3DDC">
      <w:pPr>
        <w:ind w:left="360"/>
      </w:pPr>
      <w:r>
        <w:t>+</w:t>
      </w:r>
      <w:r>
        <w:tab/>
        <w:t>1100</w:t>
      </w:r>
    </w:p>
    <w:p w14:paraId="28633977" w14:textId="18C698EE" w:rsidR="005E3DDC" w:rsidRDefault="005E3DDC" w:rsidP="005E3DDC">
      <w:pPr>
        <w:ind w:left="360"/>
      </w:pPr>
      <w:r>
        <w:t xml:space="preserve">   </w:t>
      </w:r>
      <w:r w:rsidRPr="005E3DDC">
        <w:rPr>
          <w:strike/>
        </w:rPr>
        <w:t>10</w:t>
      </w:r>
      <w:r>
        <w:t>101</w:t>
      </w:r>
    </w:p>
    <w:sectPr w:rsidR="005E3DDC" w:rsidSect="00931797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1C7A2C"/>
    <w:multiLevelType w:val="hybridMultilevel"/>
    <w:tmpl w:val="0896BB6E"/>
    <w:lvl w:ilvl="0" w:tplc="3A1E04A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wNDU2MjO1tDAztTBV0lEKTi0uzszPAykwrAUAu+VgdiwAAAA="/>
  </w:docVars>
  <w:rsids>
    <w:rsidRoot w:val="005E3DDC"/>
    <w:rsid w:val="005A2FDD"/>
    <w:rsid w:val="005E3DDC"/>
    <w:rsid w:val="009317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226CF6"/>
  <w15:chartTrackingRefBased/>
  <w15:docId w15:val="{BB5C4F4C-EE97-4E84-9AF2-EF01D5D5EA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8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E3DD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3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an Duc</dc:creator>
  <cp:keywords/>
  <dc:description/>
  <cp:lastModifiedBy>Phan Duc</cp:lastModifiedBy>
  <cp:revision>1</cp:revision>
  <dcterms:created xsi:type="dcterms:W3CDTF">2021-07-06T03:22:00Z</dcterms:created>
  <dcterms:modified xsi:type="dcterms:W3CDTF">2021-07-06T03:34:00Z</dcterms:modified>
</cp:coreProperties>
</file>